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0C76" w14:textId="37A2CAB2" w:rsidR="00827A86" w:rsidRDefault="00C152A2" w:rsidP="008E498E">
      <w:pPr>
        <w:framePr w:w="6471" w:h="2341" w:hRule="exact" w:hSpace="187" w:vSpace="187" w:wrap="notBeside" w:vAnchor="page" w:hAnchor="page" w:x="2844" w:y="7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sz w:val="10"/>
        </w:rPr>
        <w:softHyphen/>
      </w:r>
      <w:r w:rsidR="00725CDC"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8E498E">
      <w:pPr>
        <w:framePr w:w="6471" w:h="2341" w:hRule="exact" w:hSpace="187" w:vSpace="187" w:wrap="notBeside" w:vAnchor="page" w:hAnchor="page" w:x="2844" w:y="7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8E498E">
      <w:pPr>
        <w:framePr w:w="6471" w:h="2341" w:hRule="exact" w:hSpace="187" w:vSpace="187" w:wrap="notBeside" w:vAnchor="page" w:hAnchor="page" w:x="2844" w:y="7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8E498E">
      <w:pPr>
        <w:pStyle w:val="Heading3"/>
        <w:framePr w:w="6471" w:h="2341" w:hRule="exact" w:hSpace="187" w:vSpace="187" w:wrap="notBeside" w:vAnchor="page" w:hAnchor="page" w:x="2844" w:y="7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725CDC" w:rsidRDefault="00AA38ED" w:rsidP="008E498E">
      <w:pPr>
        <w:pStyle w:val="Heading3"/>
        <w:framePr w:w="6471" w:h="2341" w:hRule="exact" w:hSpace="187" w:vSpace="187" w:wrap="notBeside" w:vAnchor="page" w:hAnchor="page" w:x="2844" w:y="7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383105C6" w:rsidR="00827A86" w:rsidRPr="00AA38ED" w:rsidRDefault="00AA38ED" w:rsidP="008E498E">
      <w:pPr>
        <w:pStyle w:val="Caption"/>
        <w:framePr w:w="6471" w:h="2341" w:hRule="exact" w:wrap="notBeside" w:x="2844" w:y="71"/>
        <w:tabs>
          <w:tab w:val="clear" w:pos="709"/>
        </w:tabs>
        <w:ind w:left="0" w:right="82" w:firstLine="0"/>
        <w:rPr>
          <w:sz w:val="22"/>
        </w:rPr>
      </w:pPr>
      <w:r w:rsidRPr="00725CDC">
        <w:rPr>
          <w:b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ΟΙΚΟΝΟΜΙΚΗ </w:t>
      </w:r>
      <w:r w:rsidR="00EA1BFC">
        <w:rPr>
          <w:b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ΕΠΙΣΤΗΜΗ</w:t>
      </w:r>
    </w:p>
    <w:tbl>
      <w:tblPr>
        <w:tblW w:w="10800" w:type="dxa"/>
        <w:tblInd w:w="-195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284"/>
        <w:gridCol w:w="4394"/>
        <w:gridCol w:w="3972"/>
        <w:gridCol w:w="23"/>
      </w:tblGrid>
      <w:tr w:rsidR="00827A86" w14:paraId="18E8CA4D" w14:textId="77777777" w:rsidTr="0066205B">
        <w:trPr>
          <w:cantSplit/>
          <w:trHeight w:val="1515"/>
        </w:trPr>
        <w:tc>
          <w:tcPr>
            <w:tcW w:w="10800" w:type="dxa"/>
            <w:gridSpan w:val="5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6A0CCAFC" w:rsidR="00827A86" w:rsidRPr="00B575D3" w:rsidRDefault="00E62B91" w:rsidP="00F95958">
            <w:pPr>
              <w:spacing w:before="120"/>
              <w:jc w:val="center"/>
              <w:rPr>
                <w:rFonts w:ascii="Arial Black" w:hAnsi="Arial Black"/>
                <w:bCs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 w:rsidRPr="00725CDC">
              <w:rPr>
                <w:b/>
                <w:color w:val="000000"/>
                <w:sz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 w:rsidR="007D576B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B575D3">
              <w:rPr>
                <w:rFonts w:ascii="Arial Black" w:hAnsi="Arial Black"/>
                <w:bCs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493171EB" w:rsidR="00F95958" w:rsidRPr="00725CDC" w:rsidRDefault="00725CDC" w:rsidP="00725CDC">
            <w:pPr>
              <w:spacing w:before="120" w:after="120"/>
              <w:rPr>
                <w:b/>
                <w:color w:val="FFFFFF"/>
                <w:spacing w:val="122"/>
                <w:sz w:val="26"/>
                <w:szCs w:val="26"/>
              </w:rPr>
            </w:pPr>
            <w:r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8"/>
                <w:szCs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Εαρινό εξάμηνο 20</w:t>
            </w:r>
            <w:r w:rsidR="000036E3"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2</w:t>
            </w:r>
            <w:r w:rsidR="00EA1BFC"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2</w:t>
            </w:r>
            <w:r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-202</w:t>
            </w:r>
            <w:r w:rsidR="00EA1BFC"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3</w:t>
            </w:r>
            <w:r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(</w:t>
            </w:r>
            <w:r w:rsidR="00A46C6C"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Β</w:t>
            </w:r>
            <w:r w:rsidRPr="00B575D3">
              <w:rPr>
                <w:rFonts w:ascii="Arial Black" w:hAnsi="Arial Black"/>
                <w:bCs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΄ Τρίμηνο)</w:t>
            </w:r>
          </w:p>
        </w:tc>
      </w:tr>
      <w:tr w:rsidR="00EA1BFC" w:rsidRPr="00756BD7" w14:paraId="3C8F36D9" w14:textId="77777777" w:rsidTr="0066205B">
        <w:trPr>
          <w:gridAfter w:val="1"/>
          <w:wAfter w:w="23" w:type="dxa"/>
          <w:trHeight w:val="2489"/>
        </w:trPr>
        <w:tc>
          <w:tcPr>
            <w:tcW w:w="2127" w:type="dxa"/>
            <w:shd w:val="pct5" w:color="auto" w:fill="FFFFFF"/>
          </w:tcPr>
          <w:p w14:paraId="7270A845" w14:textId="77777777" w:rsidR="00FC1E5A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 xml:space="preserve">                  </w:t>
            </w:r>
          </w:p>
          <w:p w14:paraId="457C6878" w14:textId="77777777" w:rsidR="00FC1E5A" w:rsidRDefault="00FC1E5A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</w:p>
          <w:p w14:paraId="2A8982D5" w14:textId="66F44EB5" w:rsidR="00EA1BFC" w:rsidRPr="00FC1E5A" w:rsidRDefault="00EA1BFC" w:rsidP="00EA1BFC">
            <w:pPr>
              <w:spacing w:before="100" w:beforeAutospacing="1" w:after="100" w:afterAutospacing="1"/>
              <w:jc w:val="center"/>
              <w:rPr>
                <w:b/>
                <w:caps/>
                <w:sz w:val="28"/>
                <w:szCs w:val="28"/>
              </w:rPr>
            </w:pPr>
            <w:r w:rsidRPr="00FC1E5A">
              <w:rPr>
                <w:b/>
                <w:sz w:val="28"/>
                <w:szCs w:val="28"/>
              </w:rPr>
              <w:t>ΔΕΥΤΕΡΑ</w:t>
            </w:r>
          </w:p>
        </w:tc>
        <w:tc>
          <w:tcPr>
            <w:tcW w:w="284" w:type="dxa"/>
            <w:tcBorders>
              <w:top w:val="nil"/>
            </w:tcBorders>
          </w:tcPr>
          <w:p w14:paraId="786CF314" w14:textId="5CC81435" w:rsidR="00EA1BFC" w:rsidRPr="00EB5393" w:rsidRDefault="00EA1BFC" w:rsidP="00EA1BFC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EB5393">
              <w:rPr>
                <w:b/>
                <w:sz w:val="24"/>
                <w:szCs w:val="24"/>
              </w:rPr>
              <w:t xml:space="preserve">                      </w:t>
            </w:r>
          </w:p>
        </w:tc>
        <w:tc>
          <w:tcPr>
            <w:tcW w:w="4394" w:type="dxa"/>
            <w:tcBorders>
              <w:top w:val="nil"/>
            </w:tcBorders>
          </w:tcPr>
          <w:p w14:paraId="30E49510" w14:textId="09FC44D4" w:rsidR="00DD661D" w:rsidRPr="0066205B" w:rsidRDefault="00FC1E5A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32"/>
                <w:szCs w:val="32"/>
                <w:lang w:val="el-GR"/>
              </w:rPr>
            </w:pPr>
            <w:r w:rsidRPr="0066205B">
              <w:rPr>
                <w:rFonts w:ascii="Times New Roman" w:hAnsi="Times New Roman"/>
                <w:b/>
                <w:bCs/>
                <w:sz w:val="32"/>
                <w:szCs w:val="32"/>
                <w:lang w:val="el-GR"/>
              </w:rPr>
              <w:t>16:00-20:00</w:t>
            </w:r>
          </w:p>
          <w:p w14:paraId="1E9EB052" w14:textId="77777777" w:rsidR="00FC1E5A" w:rsidRPr="00DD661D" w:rsidRDefault="00FC1E5A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1A3645A8" w14:textId="0044902B" w:rsidR="00F06F54" w:rsidRPr="00DD661D" w:rsidRDefault="00C152A2" w:rsidP="00EA1BF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>ΕΠΙΧΕΙΡΗΣΙΑΚΗ ΕΡΕΥΝΑ &amp; ΛΗΨΗ ΑΠΟΦΑΣΕΩΝ</w:t>
            </w:r>
            <w:r w:rsidR="00EA1BFC"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 xml:space="preserve"> </w:t>
            </w:r>
          </w:p>
          <w:p w14:paraId="2B3A8D1E" w14:textId="77777777" w:rsidR="00FC1E5A" w:rsidRPr="00DD661D" w:rsidRDefault="00FC1E5A" w:rsidP="00FC1E5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0DC684D8" w14:textId="77777777" w:rsidR="00FC1E5A" w:rsidRPr="00DD661D" w:rsidRDefault="00FC1E5A" w:rsidP="00FC1E5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3B584EEC" w14:textId="77777777" w:rsidR="005B3562" w:rsidRDefault="00FC1E5A" w:rsidP="00FC1E5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sz w:val="24"/>
                <w:szCs w:val="24"/>
                <w:lang w:val="el-GR"/>
              </w:rPr>
              <w:t>Διδάσκων:</w:t>
            </w:r>
            <w:r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 xml:space="preserve"> Γ. ΓΚΩΛΕΤΣΗΣ</w:t>
            </w:r>
          </w:p>
          <w:p w14:paraId="5AC6805E" w14:textId="77777777" w:rsidR="008E498E" w:rsidRDefault="008E498E" w:rsidP="008E498E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el-GR"/>
              </w:rPr>
            </w:pPr>
            <w:r>
              <w:rPr>
                <w:rFonts w:ascii="Times New Roman" w:hAnsi="Times New Roman"/>
                <w:sz w:val="20"/>
                <w:szCs w:val="20"/>
                <w:lang w:val="el-GR"/>
              </w:rPr>
              <w:t xml:space="preserve">             </w:t>
            </w:r>
          </w:p>
          <w:p w14:paraId="06B62DF8" w14:textId="1991498E" w:rsidR="008E498E" w:rsidRPr="0066205B" w:rsidRDefault="008E498E" w:rsidP="002A3A4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bCs/>
                <w:lang w:val="el-GR"/>
              </w:rPr>
            </w:pPr>
            <w:r w:rsidRPr="008E498E">
              <w:rPr>
                <w:rFonts w:ascii="Times New Roman" w:hAnsi="Times New Roman"/>
                <w:sz w:val="20"/>
                <w:szCs w:val="20"/>
                <w:lang w:val="el-GR"/>
              </w:rPr>
              <w:t xml:space="preserve">         </w:t>
            </w:r>
            <w:r w:rsidRPr="0066205B">
              <w:rPr>
                <w:rFonts w:ascii="Times New Roman" w:hAnsi="Times New Roman"/>
                <w:lang w:val="el-GR"/>
              </w:rPr>
              <w:t>(Οικονομετρία &amp; Ανάλυση Δεδομένων)</w:t>
            </w:r>
          </w:p>
        </w:tc>
        <w:tc>
          <w:tcPr>
            <w:tcW w:w="3972" w:type="dxa"/>
            <w:tcBorders>
              <w:top w:val="nil"/>
            </w:tcBorders>
          </w:tcPr>
          <w:p w14:paraId="123947B5" w14:textId="4F0C21C7" w:rsidR="00DD661D" w:rsidRPr="0066205B" w:rsidRDefault="0066205B" w:rsidP="0066205B">
            <w:pPr>
              <w:spacing w:before="100" w:beforeAutospacing="1" w:after="100" w:afterAutospacing="1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             </w:t>
            </w:r>
            <w:r w:rsidR="00FC1E5A" w:rsidRPr="0066205B">
              <w:rPr>
                <w:b/>
                <w:bCs/>
                <w:sz w:val="32"/>
                <w:szCs w:val="32"/>
              </w:rPr>
              <w:t>17:00-</w:t>
            </w:r>
            <w:r>
              <w:rPr>
                <w:b/>
                <w:bCs/>
                <w:sz w:val="32"/>
                <w:szCs w:val="32"/>
              </w:rPr>
              <w:t>2</w:t>
            </w:r>
            <w:r w:rsidR="00FC1E5A" w:rsidRPr="0066205B">
              <w:rPr>
                <w:b/>
                <w:bCs/>
                <w:sz w:val="32"/>
                <w:szCs w:val="32"/>
              </w:rPr>
              <w:t>1:00</w:t>
            </w:r>
          </w:p>
          <w:p w14:paraId="2594EDB7" w14:textId="7B29EB6A" w:rsidR="00FC1E5A" w:rsidRPr="00DD661D" w:rsidRDefault="00FC1E5A" w:rsidP="00DD661D">
            <w:pPr>
              <w:spacing w:before="100" w:beforeAutospacing="1" w:after="100" w:afterAutospacing="1"/>
              <w:jc w:val="center"/>
              <w:rPr>
                <w:b/>
                <w:bCs/>
                <w:sz w:val="24"/>
                <w:szCs w:val="24"/>
              </w:rPr>
            </w:pPr>
            <w:r w:rsidRPr="00DD661D">
              <w:rPr>
                <w:b/>
                <w:bCs/>
                <w:sz w:val="24"/>
                <w:szCs w:val="24"/>
              </w:rPr>
              <w:t>ΟΙΚΟΝΟΜΙΚΗ</w:t>
            </w:r>
            <w:r w:rsidR="00DD661D" w:rsidRPr="00DD661D">
              <w:rPr>
                <w:b/>
                <w:bCs/>
                <w:sz w:val="24"/>
                <w:szCs w:val="24"/>
              </w:rPr>
              <w:t xml:space="preserve">                  </w:t>
            </w:r>
            <w:r w:rsidRPr="00DD661D">
              <w:rPr>
                <w:b/>
                <w:bCs/>
                <w:sz w:val="24"/>
                <w:szCs w:val="24"/>
              </w:rPr>
              <w:t xml:space="preserve"> ΜΕΓΕΘΥΝΣΗ                                                                                                                                                  </w:t>
            </w:r>
          </w:p>
          <w:p w14:paraId="05847E55" w14:textId="77777777" w:rsidR="005B3562" w:rsidRDefault="008E498E" w:rsidP="008E498E">
            <w:pPr>
              <w:spacing w:before="100" w:beforeAutospacing="1" w:after="100" w:afterAutospacing="1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                                                            </w:t>
            </w:r>
            <w:r w:rsidR="00FC1E5A" w:rsidRPr="00DD661D">
              <w:rPr>
                <w:sz w:val="24"/>
                <w:szCs w:val="24"/>
              </w:rPr>
              <w:t>Διδάσκων:</w:t>
            </w:r>
            <w:r w:rsidR="00FC1E5A" w:rsidRPr="00DD661D">
              <w:rPr>
                <w:b/>
                <w:bCs/>
                <w:sz w:val="24"/>
                <w:szCs w:val="24"/>
              </w:rPr>
              <w:t xml:space="preserve"> Β. ΛΟΓΟΘΕΤΗΣ</w:t>
            </w:r>
          </w:p>
          <w:p w14:paraId="160E458F" w14:textId="46EF298B" w:rsidR="008E498E" w:rsidRPr="0066205B" w:rsidRDefault="008E498E" w:rsidP="008E498E">
            <w:pPr>
              <w:spacing w:before="100" w:beforeAutospacing="1" w:after="100" w:afterAutospacing="1"/>
              <w:jc w:val="center"/>
              <w:rPr>
                <w:b/>
                <w:bCs/>
                <w:sz w:val="22"/>
                <w:szCs w:val="22"/>
              </w:rPr>
            </w:pPr>
            <w:r w:rsidRPr="0066205B">
              <w:rPr>
                <w:sz w:val="22"/>
                <w:szCs w:val="22"/>
              </w:rPr>
              <w:t>(Οικονομική Ανάλυση &amp; Πολιτική)</w:t>
            </w:r>
          </w:p>
        </w:tc>
      </w:tr>
      <w:tr w:rsidR="00C152A2" w:rsidRPr="00756BD7" w14:paraId="15DFF069" w14:textId="77777777" w:rsidTr="0066205B">
        <w:trPr>
          <w:gridAfter w:val="1"/>
          <w:wAfter w:w="23" w:type="dxa"/>
          <w:trHeight w:val="2248"/>
        </w:trPr>
        <w:tc>
          <w:tcPr>
            <w:tcW w:w="2127" w:type="dxa"/>
            <w:tcBorders>
              <w:top w:val="nil"/>
            </w:tcBorders>
            <w:shd w:val="pct5" w:color="auto" w:fill="FFFFFF"/>
            <w:vAlign w:val="center"/>
          </w:tcPr>
          <w:p w14:paraId="0CEA2CF5" w14:textId="5B458C2E" w:rsidR="00C152A2" w:rsidRPr="00FC1E5A" w:rsidRDefault="00C152A2" w:rsidP="00C152A2">
            <w:pPr>
              <w:spacing w:before="100" w:beforeAutospacing="1" w:after="100" w:afterAutospacing="1"/>
              <w:jc w:val="center"/>
              <w:rPr>
                <w:b/>
                <w:caps/>
                <w:sz w:val="28"/>
                <w:szCs w:val="28"/>
              </w:rPr>
            </w:pPr>
            <w:r w:rsidRPr="00FC1E5A">
              <w:rPr>
                <w:b/>
                <w:caps/>
                <w:sz w:val="28"/>
                <w:szCs w:val="28"/>
              </w:rPr>
              <w:t>ΤΡΙΤΗ</w:t>
            </w:r>
          </w:p>
        </w:tc>
        <w:tc>
          <w:tcPr>
            <w:tcW w:w="284" w:type="dxa"/>
            <w:tcBorders>
              <w:top w:val="nil"/>
            </w:tcBorders>
            <w:vAlign w:val="center"/>
          </w:tcPr>
          <w:p w14:paraId="0ECB76E4" w14:textId="4BEE17AD" w:rsidR="00C152A2" w:rsidRPr="00EB5393" w:rsidRDefault="00C152A2" w:rsidP="00C152A2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4A662735" w14:textId="48B5D984" w:rsidR="00A46C6C" w:rsidRPr="0066205B" w:rsidRDefault="00FC1E5A" w:rsidP="00FC1E5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32"/>
                <w:szCs w:val="32"/>
                <w:lang w:val="el-GR"/>
              </w:rPr>
            </w:pPr>
            <w:r w:rsidRPr="0066205B">
              <w:rPr>
                <w:rFonts w:ascii="Times New Roman" w:hAnsi="Times New Roman"/>
                <w:b/>
                <w:sz w:val="32"/>
                <w:szCs w:val="32"/>
                <w:lang w:val="el-GR"/>
              </w:rPr>
              <w:t>10:00-14:00</w:t>
            </w:r>
          </w:p>
          <w:p w14:paraId="2D0420B8" w14:textId="77777777" w:rsidR="00FC1E5A" w:rsidRPr="00DD661D" w:rsidRDefault="00FC1E5A" w:rsidP="00A46C6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5E668B1B" w14:textId="6AAD9A8C" w:rsidR="00FC1E5A" w:rsidRDefault="00C152A2" w:rsidP="00A46C6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>ΔΙΕΘΝΕΙΣ ΝΟΜΙΣΜΑΤΙΚΕΣ ΣΧΕΧΕΙΣ</w:t>
            </w:r>
          </w:p>
          <w:p w14:paraId="210ED83C" w14:textId="77777777" w:rsidR="00DD661D" w:rsidRPr="00DD661D" w:rsidRDefault="00DD661D" w:rsidP="00A46C6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7C2EB8E5" w14:textId="77777777" w:rsidR="00C152A2" w:rsidRDefault="00FC1E5A" w:rsidP="00A46C6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sz w:val="24"/>
                <w:szCs w:val="24"/>
                <w:lang w:val="el-GR"/>
              </w:rPr>
              <w:t>Διδάσκων:</w:t>
            </w:r>
            <w:r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 xml:space="preserve"> Ν. ΜΥΛΩΝΙΔΗΣ</w:t>
            </w:r>
          </w:p>
          <w:p w14:paraId="46C60B0A" w14:textId="77777777" w:rsidR="008E498E" w:rsidRDefault="008E498E" w:rsidP="008E498E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lang w:val="el-GR"/>
              </w:rPr>
            </w:pPr>
          </w:p>
          <w:p w14:paraId="2E9CD209" w14:textId="75BF963D" w:rsidR="008E498E" w:rsidRPr="0066205B" w:rsidRDefault="0066205B" w:rsidP="008E498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lang w:val="el-GR"/>
              </w:rPr>
            </w:pPr>
            <w:r>
              <w:rPr>
                <w:rFonts w:ascii="Times New Roman" w:hAnsi="Times New Roman"/>
                <w:lang w:val="el-GR"/>
              </w:rPr>
              <w:t xml:space="preserve"> </w:t>
            </w:r>
            <w:r w:rsidR="008E498E" w:rsidRPr="0066205B">
              <w:rPr>
                <w:rFonts w:ascii="Times New Roman" w:hAnsi="Times New Roman"/>
                <w:lang w:val="el-GR"/>
              </w:rPr>
              <w:t>(Οικονομική Ανάλυση &amp; Πολιτική)</w:t>
            </w:r>
          </w:p>
        </w:tc>
        <w:tc>
          <w:tcPr>
            <w:tcW w:w="3972" w:type="dxa"/>
            <w:tcBorders>
              <w:top w:val="nil"/>
            </w:tcBorders>
          </w:tcPr>
          <w:p w14:paraId="18A0AE60" w14:textId="1903FC95" w:rsidR="00F06F54" w:rsidRPr="0066205B" w:rsidRDefault="00FC1E5A" w:rsidP="00FC1E5A">
            <w:pPr>
              <w:spacing w:before="100" w:beforeAutospacing="1" w:after="100" w:afterAutospacing="1"/>
              <w:jc w:val="center"/>
              <w:rPr>
                <w:b/>
                <w:bCs/>
                <w:sz w:val="32"/>
                <w:szCs w:val="32"/>
              </w:rPr>
            </w:pPr>
            <w:r w:rsidRPr="00DD661D">
              <w:rPr>
                <w:b/>
                <w:sz w:val="24"/>
                <w:szCs w:val="24"/>
              </w:rPr>
              <w:t xml:space="preserve">   </w:t>
            </w:r>
            <w:r w:rsidRPr="0066205B">
              <w:rPr>
                <w:b/>
                <w:sz w:val="32"/>
                <w:szCs w:val="32"/>
              </w:rPr>
              <w:t>16:00-20:00</w:t>
            </w:r>
          </w:p>
          <w:p w14:paraId="23852D91" w14:textId="3C645DA0" w:rsidR="00FC1E5A" w:rsidRPr="00DD661D" w:rsidRDefault="00FC1E5A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 xml:space="preserve">ΣΤΟΧΑΣΤΙΚΗ ΠΡΟΣΟΜΟΙΩΣΗ </w:t>
            </w:r>
          </w:p>
          <w:p w14:paraId="5C642CD2" w14:textId="77777777" w:rsidR="00FC1E5A" w:rsidRPr="00DD661D" w:rsidRDefault="00FC1E5A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5E627F81" w14:textId="77777777" w:rsidR="00C152A2" w:rsidRDefault="00DD661D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 xml:space="preserve">                                                                        </w:t>
            </w:r>
            <w:r w:rsidRPr="00DD661D">
              <w:rPr>
                <w:rFonts w:ascii="Times New Roman" w:hAnsi="Times New Roman"/>
                <w:sz w:val="24"/>
                <w:szCs w:val="24"/>
                <w:lang w:val="el-GR"/>
              </w:rPr>
              <w:t>Διδάσκων: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</w:t>
            </w:r>
            <w:r w:rsidR="00FC1E5A"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>Σ. ΣΥΜΕΩΝΙΔΗΣ</w:t>
            </w:r>
          </w:p>
          <w:p w14:paraId="114DDA0A" w14:textId="77777777" w:rsidR="008E498E" w:rsidRDefault="008E498E" w:rsidP="008E498E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lang w:val="el-GR"/>
              </w:rPr>
            </w:pPr>
          </w:p>
          <w:p w14:paraId="51326881" w14:textId="01E11B8C" w:rsidR="008E498E" w:rsidRPr="0066205B" w:rsidRDefault="008E498E" w:rsidP="008E498E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lang w:val="el-GR"/>
              </w:rPr>
            </w:pPr>
            <w:r>
              <w:rPr>
                <w:rFonts w:ascii="Times New Roman" w:hAnsi="Times New Roman"/>
                <w:sz w:val="20"/>
                <w:szCs w:val="20"/>
                <w:lang w:val="el-GR"/>
              </w:rPr>
              <w:t xml:space="preserve">    </w:t>
            </w:r>
            <w:r w:rsidRPr="0066205B">
              <w:rPr>
                <w:rFonts w:ascii="Times New Roman" w:hAnsi="Times New Roman"/>
                <w:lang w:val="el-GR"/>
              </w:rPr>
              <w:t>(Οικονομετρία &amp; Ανάλυση Δεδομένων)</w:t>
            </w:r>
          </w:p>
        </w:tc>
      </w:tr>
      <w:tr w:rsidR="00C152A2" w:rsidRPr="00756BD7" w14:paraId="02557358" w14:textId="77777777" w:rsidTr="0066205B">
        <w:trPr>
          <w:gridAfter w:val="1"/>
          <w:wAfter w:w="23" w:type="dxa"/>
          <w:trHeight w:val="2098"/>
        </w:trPr>
        <w:tc>
          <w:tcPr>
            <w:tcW w:w="2127" w:type="dxa"/>
            <w:tcBorders>
              <w:top w:val="nil"/>
            </w:tcBorders>
            <w:shd w:val="pct5" w:color="auto" w:fill="FFFFFF"/>
            <w:vAlign w:val="center"/>
          </w:tcPr>
          <w:p w14:paraId="4B19F844" w14:textId="4E88CE5C" w:rsidR="00C152A2" w:rsidRPr="00FC1E5A" w:rsidRDefault="00C152A2" w:rsidP="00C152A2">
            <w:pPr>
              <w:spacing w:before="100" w:beforeAutospacing="1" w:after="100" w:afterAutospacing="1"/>
              <w:jc w:val="center"/>
              <w:rPr>
                <w:b/>
                <w:caps/>
                <w:sz w:val="28"/>
                <w:szCs w:val="28"/>
              </w:rPr>
            </w:pPr>
            <w:r w:rsidRPr="00FC1E5A">
              <w:rPr>
                <w:b/>
                <w:caps/>
                <w:sz w:val="28"/>
                <w:szCs w:val="28"/>
              </w:rPr>
              <w:t>ΤΕΤΑΡΤΗ</w:t>
            </w:r>
          </w:p>
        </w:tc>
        <w:tc>
          <w:tcPr>
            <w:tcW w:w="284" w:type="dxa"/>
            <w:tcBorders>
              <w:top w:val="nil"/>
            </w:tcBorders>
            <w:vAlign w:val="center"/>
          </w:tcPr>
          <w:p w14:paraId="3E561DBF" w14:textId="1A4A95F2" w:rsidR="00C152A2" w:rsidRPr="00EB5393" w:rsidRDefault="00C152A2" w:rsidP="00C152A2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46C425F2" w14:textId="20332640" w:rsidR="00FC1E5A" w:rsidRPr="0066205B" w:rsidRDefault="008E498E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32"/>
                <w:szCs w:val="32"/>
                <w:lang w:val="el-GR"/>
              </w:rPr>
            </w:pPr>
            <w:r w:rsidRPr="0066205B">
              <w:rPr>
                <w:rFonts w:ascii="Times New Roman" w:hAnsi="Times New Roman"/>
                <w:b/>
                <w:sz w:val="32"/>
                <w:szCs w:val="32"/>
                <w:lang w:val="el-GR"/>
              </w:rPr>
              <w:t>15:00-</w:t>
            </w:r>
            <w:r w:rsidR="00FC1E5A" w:rsidRPr="0066205B">
              <w:rPr>
                <w:rFonts w:ascii="Times New Roman" w:hAnsi="Times New Roman"/>
                <w:b/>
                <w:sz w:val="32"/>
                <w:szCs w:val="32"/>
                <w:lang w:val="el-GR"/>
              </w:rPr>
              <w:t>19:00</w:t>
            </w:r>
          </w:p>
          <w:p w14:paraId="7C0017A4" w14:textId="77777777" w:rsidR="00FC1E5A" w:rsidRPr="00DD661D" w:rsidRDefault="00FC1E5A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23B9894B" w14:textId="77777777" w:rsidR="00FC1E5A" w:rsidRPr="00DD661D" w:rsidRDefault="00C152A2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>ΟΙΚΟΝΟΜΙΚΑ Τ</w:t>
            </w:r>
            <w:r w:rsidR="00A46C6C"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>ΟΥ</w:t>
            </w:r>
            <w:r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 xml:space="preserve"> </w:t>
            </w:r>
            <w:r w:rsidR="00A46C6C"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>ΠΕΡΙΒΑΛΛΟΝΤΟΣ</w:t>
            </w:r>
          </w:p>
          <w:p w14:paraId="41A4E557" w14:textId="77777777" w:rsidR="00FC1E5A" w:rsidRPr="00DD661D" w:rsidRDefault="00FC1E5A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31920485" w14:textId="3219CB99" w:rsidR="00C152A2" w:rsidRDefault="00DD661D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sz w:val="24"/>
                <w:szCs w:val="24"/>
                <w:lang w:val="el-GR"/>
              </w:rPr>
              <w:t>Διδάσκων: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</w:t>
            </w:r>
            <w:r w:rsidR="00FC1E5A" w:rsidRPr="00DD661D"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  <w:t>Σ. ΤΣΑΝΗ</w:t>
            </w:r>
          </w:p>
          <w:p w14:paraId="22A48C1E" w14:textId="77777777" w:rsidR="008E498E" w:rsidRDefault="008E498E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08C00873" w14:textId="49C42680" w:rsidR="008E498E" w:rsidRPr="0066205B" w:rsidRDefault="008E498E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lang w:val="el-GR"/>
              </w:rPr>
            </w:pPr>
            <w:r w:rsidRPr="0066205B">
              <w:rPr>
                <w:rFonts w:ascii="Times New Roman" w:hAnsi="Times New Roman"/>
                <w:lang w:val="el-GR"/>
              </w:rPr>
              <w:t>(Οικονομική Ανάλυση &amp; Πολιτική)</w:t>
            </w:r>
          </w:p>
        </w:tc>
        <w:tc>
          <w:tcPr>
            <w:tcW w:w="3972" w:type="dxa"/>
            <w:tcBorders>
              <w:top w:val="nil"/>
            </w:tcBorders>
          </w:tcPr>
          <w:p w14:paraId="462803BB" w14:textId="329892B4" w:rsidR="00FC1E5A" w:rsidRPr="0066205B" w:rsidRDefault="00C152A2" w:rsidP="00FC1E5A">
            <w:pPr>
              <w:spacing w:before="100" w:beforeAutospacing="1" w:after="100" w:afterAutospacing="1"/>
              <w:jc w:val="center"/>
              <w:rPr>
                <w:b/>
                <w:bCs/>
                <w:sz w:val="32"/>
                <w:szCs w:val="32"/>
              </w:rPr>
            </w:pPr>
            <w:r w:rsidRPr="00DD661D">
              <w:rPr>
                <w:sz w:val="24"/>
                <w:szCs w:val="24"/>
              </w:rPr>
              <w:t xml:space="preserve"> </w:t>
            </w:r>
            <w:r w:rsidR="00FC1E5A" w:rsidRPr="0066205B">
              <w:rPr>
                <w:b/>
                <w:sz w:val="32"/>
                <w:szCs w:val="32"/>
              </w:rPr>
              <w:t>17:00-21:00</w:t>
            </w:r>
            <w:r w:rsidR="00FC1E5A" w:rsidRPr="0066205B">
              <w:rPr>
                <w:b/>
                <w:bCs/>
                <w:sz w:val="32"/>
                <w:szCs w:val="32"/>
              </w:rPr>
              <w:t xml:space="preserve"> </w:t>
            </w:r>
          </w:p>
          <w:p w14:paraId="7A09D767" w14:textId="3217626F" w:rsidR="00FC1E5A" w:rsidRPr="00DD661D" w:rsidRDefault="00FC1E5A" w:rsidP="00C152A2">
            <w:pPr>
              <w:spacing w:before="100" w:beforeAutospacing="1" w:after="100" w:afterAutospacing="1"/>
              <w:jc w:val="center"/>
              <w:rPr>
                <w:b/>
                <w:bCs/>
                <w:sz w:val="24"/>
                <w:szCs w:val="24"/>
              </w:rPr>
            </w:pPr>
            <w:r w:rsidRPr="00DD661D">
              <w:rPr>
                <w:b/>
                <w:bCs/>
                <w:sz w:val="24"/>
                <w:szCs w:val="24"/>
              </w:rPr>
              <w:t xml:space="preserve">ΜΑΚΡΟΟΙΚΟΝΟΜΕΤΡΙΑ </w:t>
            </w:r>
          </w:p>
          <w:p w14:paraId="7AFF0EC3" w14:textId="77777777" w:rsidR="00F06F54" w:rsidRDefault="00FC1E5A" w:rsidP="00C152A2">
            <w:pPr>
              <w:spacing w:before="100" w:beforeAutospacing="1" w:after="100" w:afterAutospacing="1"/>
              <w:jc w:val="center"/>
              <w:rPr>
                <w:b/>
                <w:bCs/>
                <w:sz w:val="24"/>
                <w:szCs w:val="24"/>
              </w:rPr>
            </w:pPr>
            <w:r w:rsidRPr="00DD661D">
              <w:rPr>
                <w:b/>
                <w:bCs/>
                <w:sz w:val="24"/>
                <w:szCs w:val="24"/>
              </w:rPr>
              <w:t xml:space="preserve">                                                                 </w:t>
            </w:r>
            <w:r w:rsidR="00DD661D" w:rsidRPr="00DD661D">
              <w:rPr>
                <w:sz w:val="24"/>
                <w:szCs w:val="24"/>
              </w:rPr>
              <w:t>Διδάσκων:</w:t>
            </w:r>
            <w:r w:rsidR="00DD661D">
              <w:rPr>
                <w:sz w:val="24"/>
                <w:szCs w:val="24"/>
              </w:rPr>
              <w:t xml:space="preserve"> </w:t>
            </w:r>
            <w:r w:rsidRPr="00DD661D">
              <w:rPr>
                <w:b/>
                <w:bCs/>
                <w:sz w:val="24"/>
                <w:szCs w:val="24"/>
              </w:rPr>
              <w:t>Π. ΣΑΛΑΜΑΛΙΚΗ</w:t>
            </w:r>
          </w:p>
          <w:p w14:paraId="4A10D202" w14:textId="681EF833" w:rsidR="008E498E" w:rsidRPr="0066205B" w:rsidRDefault="008E498E" w:rsidP="008E498E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vertAlign w:val="subscript"/>
                <w:lang w:val="el-GR"/>
              </w:rPr>
            </w:pPr>
            <w:r>
              <w:rPr>
                <w:rFonts w:ascii="Times New Roman" w:hAnsi="Times New Roman"/>
                <w:sz w:val="20"/>
                <w:szCs w:val="20"/>
                <w:lang w:val="el-GR"/>
              </w:rPr>
              <w:t xml:space="preserve">  </w:t>
            </w:r>
            <w:r w:rsidRPr="0066205B">
              <w:rPr>
                <w:rFonts w:ascii="Times New Roman" w:hAnsi="Times New Roman"/>
                <w:lang w:val="el-GR"/>
              </w:rPr>
              <w:t>(Οικονομετρία &amp; Ανάλυση Δεδομένων)</w:t>
            </w:r>
          </w:p>
        </w:tc>
      </w:tr>
      <w:tr w:rsidR="00C152A2" w:rsidRPr="00756BD7" w14:paraId="65FAA53B" w14:textId="77777777" w:rsidTr="0066205B">
        <w:trPr>
          <w:gridAfter w:val="1"/>
          <w:wAfter w:w="23" w:type="dxa"/>
          <w:trHeight w:val="2206"/>
        </w:trPr>
        <w:tc>
          <w:tcPr>
            <w:tcW w:w="2127" w:type="dxa"/>
            <w:shd w:val="pct5" w:color="auto" w:fill="FFFFFF"/>
            <w:vAlign w:val="center"/>
          </w:tcPr>
          <w:p w14:paraId="57E2FAAD" w14:textId="0CC3C482" w:rsidR="00C152A2" w:rsidRPr="00DD661D" w:rsidRDefault="00C152A2" w:rsidP="0066205B">
            <w:pPr>
              <w:spacing w:before="100" w:beforeAutospacing="1" w:after="100" w:afterAutospacing="1"/>
              <w:rPr>
                <w:b/>
                <w:sz w:val="28"/>
                <w:szCs w:val="28"/>
              </w:rPr>
            </w:pPr>
            <w:r w:rsidRPr="00DD661D">
              <w:rPr>
                <w:b/>
                <w:sz w:val="28"/>
                <w:szCs w:val="28"/>
              </w:rPr>
              <w:t>Π</w:t>
            </w:r>
            <w:r w:rsidR="0066205B">
              <w:rPr>
                <w:b/>
                <w:sz w:val="28"/>
                <w:szCs w:val="28"/>
              </w:rPr>
              <w:t>ΑΡΑΣΚΕΥΗ</w:t>
            </w:r>
          </w:p>
        </w:tc>
        <w:tc>
          <w:tcPr>
            <w:tcW w:w="284" w:type="dxa"/>
            <w:tcBorders>
              <w:top w:val="nil"/>
            </w:tcBorders>
            <w:vAlign w:val="center"/>
          </w:tcPr>
          <w:p w14:paraId="39B79DEF" w14:textId="5882297C" w:rsidR="00C152A2" w:rsidRPr="00EB5393" w:rsidRDefault="00C152A2" w:rsidP="00C152A2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nil"/>
            </w:tcBorders>
            <w:vAlign w:val="center"/>
          </w:tcPr>
          <w:p w14:paraId="13446513" w14:textId="19816396" w:rsidR="00FC1E5A" w:rsidRPr="0066205B" w:rsidRDefault="00FC1E5A" w:rsidP="00DD661D">
            <w:pPr>
              <w:spacing w:before="100" w:beforeAutospacing="1" w:after="100" w:afterAutospacing="1"/>
              <w:jc w:val="center"/>
              <w:rPr>
                <w:b/>
                <w:bCs/>
                <w:sz w:val="32"/>
                <w:szCs w:val="32"/>
              </w:rPr>
            </w:pPr>
            <w:r w:rsidRPr="0066205B">
              <w:rPr>
                <w:b/>
                <w:sz w:val="32"/>
                <w:szCs w:val="32"/>
              </w:rPr>
              <w:t>1</w:t>
            </w:r>
            <w:r w:rsidR="0066205B" w:rsidRPr="0066205B">
              <w:rPr>
                <w:b/>
                <w:sz w:val="32"/>
                <w:szCs w:val="32"/>
              </w:rPr>
              <w:t>3</w:t>
            </w:r>
            <w:r w:rsidRPr="0066205B">
              <w:rPr>
                <w:b/>
                <w:sz w:val="32"/>
                <w:szCs w:val="32"/>
              </w:rPr>
              <w:t>:00-</w:t>
            </w:r>
            <w:r w:rsidR="0066205B" w:rsidRPr="0066205B">
              <w:rPr>
                <w:b/>
                <w:sz w:val="32"/>
                <w:szCs w:val="32"/>
              </w:rPr>
              <w:t>17</w:t>
            </w:r>
            <w:r w:rsidRPr="0066205B">
              <w:rPr>
                <w:b/>
                <w:sz w:val="32"/>
                <w:szCs w:val="32"/>
              </w:rPr>
              <w:t>:00</w:t>
            </w:r>
          </w:p>
          <w:p w14:paraId="3AE0BF13" w14:textId="66CE4BF2" w:rsidR="00C152A2" w:rsidRPr="00DD661D" w:rsidRDefault="00A46C6C" w:rsidP="00C152A2">
            <w:pPr>
              <w:spacing w:before="100" w:beforeAutospacing="1" w:after="100" w:afterAutospacing="1"/>
              <w:jc w:val="center"/>
              <w:rPr>
                <w:b/>
                <w:bCs/>
                <w:sz w:val="24"/>
                <w:szCs w:val="24"/>
              </w:rPr>
            </w:pPr>
            <w:r w:rsidRPr="00DD661D">
              <w:rPr>
                <w:b/>
                <w:bCs/>
                <w:sz w:val="24"/>
                <w:szCs w:val="24"/>
              </w:rPr>
              <w:t>ΧΡΗΜΑΤΟΟΙΚΟΝΟΜΙΚΗ ΟΙΚΟΝΟΜΕΤΡΙΑ</w:t>
            </w:r>
          </w:p>
          <w:p w14:paraId="4EFC8A82" w14:textId="77777777" w:rsidR="00FC1E5A" w:rsidRDefault="00DD661D" w:rsidP="00DD661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l-GR"/>
              </w:rPr>
            </w:pPr>
            <w:r w:rsidRPr="00DD661D">
              <w:rPr>
                <w:rFonts w:ascii="Times New Roman" w:hAnsi="Times New Roman"/>
                <w:sz w:val="24"/>
                <w:szCs w:val="24"/>
                <w:lang w:val="el-GR"/>
              </w:rPr>
              <w:t>Διδάσκων: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</w:t>
            </w:r>
            <w:r w:rsidR="00FC1E5A" w:rsidRPr="00DD661D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l-GR"/>
              </w:rPr>
              <w:t>Θ. ΣΙΜΟΣ</w:t>
            </w:r>
          </w:p>
          <w:p w14:paraId="2DE460DE" w14:textId="77777777" w:rsidR="008E498E" w:rsidRDefault="008E498E" w:rsidP="00DD661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l-GR"/>
              </w:rPr>
            </w:pPr>
          </w:p>
          <w:p w14:paraId="5432A08E" w14:textId="24FE78A6" w:rsidR="008E498E" w:rsidRPr="0066205B" w:rsidRDefault="008E498E" w:rsidP="008E498E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bCs/>
                <w:lang w:val="el-GR"/>
              </w:rPr>
            </w:pPr>
            <w:r w:rsidRPr="0066205B">
              <w:rPr>
                <w:rFonts w:ascii="Times New Roman" w:hAnsi="Times New Roman"/>
                <w:lang w:val="el-GR"/>
              </w:rPr>
              <w:t xml:space="preserve">      </w:t>
            </w:r>
            <w:r w:rsidR="0066205B">
              <w:rPr>
                <w:rFonts w:ascii="Times New Roman" w:hAnsi="Times New Roman"/>
                <w:lang w:val="el-GR"/>
              </w:rPr>
              <w:t xml:space="preserve"> </w:t>
            </w:r>
            <w:r w:rsidRPr="0066205B">
              <w:rPr>
                <w:rFonts w:ascii="Times New Roman" w:hAnsi="Times New Roman"/>
                <w:lang w:val="el-GR"/>
              </w:rPr>
              <w:t>(Οικονομετρία &amp; Ανάλυση Δεδομένων)</w:t>
            </w:r>
          </w:p>
        </w:tc>
        <w:tc>
          <w:tcPr>
            <w:tcW w:w="3972" w:type="dxa"/>
            <w:tcBorders>
              <w:top w:val="nil"/>
            </w:tcBorders>
            <w:vAlign w:val="center"/>
          </w:tcPr>
          <w:p w14:paraId="35465369" w14:textId="58B48D01" w:rsidR="00C152A2" w:rsidRPr="00DD661D" w:rsidRDefault="00C152A2" w:rsidP="00F06F5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l-GR"/>
              </w:rPr>
            </w:pPr>
          </w:p>
        </w:tc>
      </w:tr>
    </w:tbl>
    <w:p w14:paraId="2D5717D6" w14:textId="77777777" w:rsidR="0066205B" w:rsidRDefault="0066205B" w:rsidP="00E17665">
      <w:pPr>
        <w:ind w:right="-166"/>
        <w:rPr>
          <w:sz w:val="24"/>
          <w:szCs w:val="24"/>
        </w:rPr>
      </w:pPr>
    </w:p>
    <w:p w14:paraId="7042E11D" w14:textId="68B2A561" w:rsidR="00756BD7" w:rsidRDefault="00756BD7" w:rsidP="0066205B">
      <w:pPr>
        <w:pStyle w:val="ListParagraph"/>
        <w:numPr>
          <w:ilvl w:val="0"/>
          <w:numId w:val="5"/>
        </w:numPr>
        <w:ind w:right="-166"/>
        <w:rPr>
          <w:rFonts w:ascii="Times New Roman" w:hAnsi="Times New Roman"/>
          <w:sz w:val="28"/>
          <w:szCs w:val="28"/>
        </w:rPr>
      </w:pPr>
      <w:r w:rsidRPr="0066205B">
        <w:rPr>
          <w:rFonts w:ascii="Times New Roman" w:hAnsi="Times New Roman"/>
          <w:sz w:val="28"/>
          <w:szCs w:val="28"/>
        </w:rPr>
        <w:t>Έ</w:t>
      </w:r>
      <w:r w:rsidR="00BA75A2">
        <w:rPr>
          <w:rFonts w:ascii="Times New Roman" w:hAnsi="Times New Roman"/>
          <w:sz w:val="28"/>
          <w:szCs w:val="28"/>
          <w:lang w:val="el-GR"/>
        </w:rPr>
        <w:t>ν</w:t>
      </w:r>
      <w:r w:rsidRPr="0066205B">
        <w:rPr>
          <w:rFonts w:ascii="Times New Roman" w:hAnsi="Times New Roman"/>
          <w:sz w:val="28"/>
          <w:szCs w:val="28"/>
        </w:rPr>
        <w:t>α</w:t>
      </w:r>
      <w:proofErr w:type="spellStart"/>
      <w:r w:rsidRPr="0066205B">
        <w:rPr>
          <w:rFonts w:ascii="Times New Roman" w:hAnsi="Times New Roman"/>
          <w:sz w:val="28"/>
          <w:szCs w:val="28"/>
        </w:rPr>
        <w:t>ρξη</w:t>
      </w:r>
      <w:proofErr w:type="spellEnd"/>
      <w:r w:rsidRPr="0066205B">
        <w:rPr>
          <w:rFonts w:ascii="Times New Roman" w:hAnsi="Times New Roman"/>
          <w:sz w:val="28"/>
          <w:szCs w:val="28"/>
        </w:rPr>
        <w:t xml:space="preserve"> Μα</w:t>
      </w:r>
      <w:proofErr w:type="spellStart"/>
      <w:r w:rsidRPr="0066205B">
        <w:rPr>
          <w:rFonts w:ascii="Times New Roman" w:hAnsi="Times New Roman"/>
          <w:sz w:val="28"/>
          <w:szCs w:val="28"/>
        </w:rPr>
        <w:t>θημάτων</w:t>
      </w:r>
      <w:proofErr w:type="spellEnd"/>
      <w:r w:rsidRPr="0066205B">
        <w:rPr>
          <w:rFonts w:ascii="Times New Roman" w:hAnsi="Times New Roman"/>
          <w:sz w:val="28"/>
          <w:szCs w:val="28"/>
        </w:rPr>
        <w:t xml:space="preserve">: </w:t>
      </w:r>
      <w:r w:rsidR="002F781E" w:rsidRPr="0066205B">
        <w:rPr>
          <w:rFonts w:ascii="Times New Roman" w:hAnsi="Times New Roman"/>
          <w:sz w:val="28"/>
          <w:szCs w:val="28"/>
        </w:rPr>
        <w:t>ΔΕΥΤΕΡΑ</w:t>
      </w:r>
      <w:r w:rsidR="002A3A4C" w:rsidRPr="0066205B">
        <w:rPr>
          <w:rFonts w:ascii="Times New Roman" w:hAnsi="Times New Roman"/>
          <w:sz w:val="28"/>
          <w:szCs w:val="28"/>
        </w:rPr>
        <w:t>,</w:t>
      </w:r>
      <w:r w:rsidRPr="0066205B">
        <w:rPr>
          <w:rFonts w:ascii="Times New Roman" w:hAnsi="Times New Roman"/>
          <w:sz w:val="28"/>
          <w:szCs w:val="28"/>
        </w:rPr>
        <w:t xml:space="preserve"> </w:t>
      </w:r>
      <w:r w:rsidR="00A46C6C" w:rsidRPr="0066205B">
        <w:rPr>
          <w:rFonts w:ascii="Times New Roman" w:hAnsi="Times New Roman"/>
          <w:sz w:val="28"/>
          <w:szCs w:val="28"/>
        </w:rPr>
        <w:t>3</w:t>
      </w:r>
      <w:r w:rsidRPr="0066205B">
        <w:rPr>
          <w:rFonts w:ascii="Times New Roman" w:hAnsi="Times New Roman"/>
          <w:sz w:val="28"/>
          <w:szCs w:val="28"/>
        </w:rPr>
        <w:t>/</w:t>
      </w:r>
      <w:r w:rsidR="00A46C6C" w:rsidRPr="0066205B">
        <w:rPr>
          <w:rFonts w:ascii="Times New Roman" w:hAnsi="Times New Roman"/>
          <w:sz w:val="28"/>
          <w:szCs w:val="28"/>
        </w:rPr>
        <w:t>4</w:t>
      </w:r>
      <w:r w:rsidRPr="0066205B">
        <w:rPr>
          <w:rFonts w:ascii="Times New Roman" w:hAnsi="Times New Roman"/>
          <w:sz w:val="28"/>
          <w:szCs w:val="28"/>
        </w:rPr>
        <w:t>/20</w:t>
      </w:r>
      <w:r w:rsidR="00725CDC" w:rsidRPr="0066205B">
        <w:rPr>
          <w:rFonts w:ascii="Times New Roman" w:hAnsi="Times New Roman"/>
          <w:sz w:val="28"/>
          <w:szCs w:val="28"/>
        </w:rPr>
        <w:t>2</w:t>
      </w:r>
      <w:r w:rsidR="00123369" w:rsidRPr="0066205B">
        <w:rPr>
          <w:rFonts w:ascii="Times New Roman" w:hAnsi="Times New Roman"/>
          <w:sz w:val="28"/>
          <w:szCs w:val="28"/>
        </w:rPr>
        <w:t>3</w:t>
      </w:r>
    </w:p>
    <w:p w14:paraId="10AC6C16" w14:textId="58A25C31" w:rsidR="0066205B" w:rsidRPr="0066205B" w:rsidRDefault="0066205B" w:rsidP="0066205B">
      <w:pPr>
        <w:pStyle w:val="ListParagraph"/>
        <w:numPr>
          <w:ilvl w:val="0"/>
          <w:numId w:val="5"/>
        </w:numPr>
        <w:ind w:right="-166"/>
        <w:rPr>
          <w:rFonts w:ascii="Times New Roman" w:hAnsi="Times New Roman"/>
          <w:sz w:val="28"/>
          <w:szCs w:val="28"/>
          <w:lang w:val="el-GR"/>
        </w:rPr>
      </w:pPr>
      <w:r>
        <w:rPr>
          <w:rFonts w:ascii="Times New Roman" w:hAnsi="Times New Roman"/>
          <w:sz w:val="28"/>
          <w:szCs w:val="28"/>
          <w:lang w:val="el-GR"/>
        </w:rPr>
        <w:t>Οι αίθουσες διδασκαλίας προκύπτουν κατόπιν συννενονήσεως με το διδάσκοντα.</w:t>
      </w:r>
    </w:p>
    <w:p w14:paraId="395DAC76" w14:textId="0E204432" w:rsidR="0066205B" w:rsidRPr="0066205B" w:rsidRDefault="0066205B" w:rsidP="0066205B">
      <w:pPr>
        <w:pStyle w:val="ListParagraph"/>
        <w:ind w:right="-166"/>
        <w:rPr>
          <w:sz w:val="28"/>
          <w:szCs w:val="28"/>
          <w:lang w:val="el-GR"/>
        </w:rPr>
      </w:pPr>
    </w:p>
    <w:p w14:paraId="18C5563C" w14:textId="44FF3B65" w:rsidR="0066205B" w:rsidRPr="0066205B" w:rsidRDefault="0066205B" w:rsidP="0066205B">
      <w:pPr>
        <w:pStyle w:val="ListParagraph"/>
        <w:ind w:right="-166"/>
        <w:rPr>
          <w:sz w:val="28"/>
          <w:szCs w:val="28"/>
          <w:lang w:val="el-GR"/>
        </w:rPr>
      </w:pPr>
    </w:p>
    <w:sectPr w:rsidR="0066205B" w:rsidRPr="0066205B" w:rsidSect="00E17665">
      <w:footerReference w:type="default" r:id="rId8"/>
      <w:pgSz w:w="11906" w:h="16838"/>
      <w:pgMar w:top="720" w:right="566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CB6C6" w14:textId="77777777" w:rsidR="001B408F" w:rsidRDefault="001B408F">
      <w:r>
        <w:separator/>
      </w:r>
    </w:p>
  </w:endnote>
  <w:endnote w:type="continuationSeparator" w:id="0">
    <w:p w14:paraId="240B0395" w14:textId="77777777" w:rsidR="001B408F" w:rsidRDefault="001B4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D3177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84676" w14:textId="77777777" w:rsidR="001B408F" w:rsidRDefault="001B408F">
      <w:r>
        <w:separator/>
      </w:r>
    </w:p>
  </w:footnote>
  <w:footnote w:type="continuationSeparator" w:id="0">
    <w:p w14:paraId="7226642C" w14:textId="77777777" w:rsidR="001B408F" w:rsidRDefault="001B4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73542926"/>
    <w:multiLevelType w:val="hybridMultilevel"/>
    <w:tmpl w:val="578E361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0156657">
    <w:abstractNumId w:val="2"/>
  </w:num>
  <w:num w:numId="2" w16cid:durableId="728000132">
    <w:abstractNumId w:val="3"/>
  </w:num>
  <w:num w:numId="3" w16cid:durableId="1945651873">
    <w:abstractNumId w:val="0"/>
  </w:num>
  <w:num w:numId="4" w16cid:durableId="1186603923">
    <w:abstractNumId w:val="1"/>
  </w:num>
  <w:num w:numId="5" w16cid:durableId="15269411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036E3"/>
    <w:rsid w:val="00095367"/>
    <w:rsid w:val="000D02DC"/>
    <w:rsid w:val="000D5D0E"/>
    <w:rsid w:val="000E54E9"/>
    <w:rsid w:val="001222C6"/>
    <w:rsid w:val="00123369"/>
    <w:rsid w:val="00156309"/>
    <w:rsid w:val="00184BE9"/>
    <w:rsid w:val="001A1C8D"/>
    <w:rsid w:val="001B408F"/>
    <w:rsid w:val="00223B1A"/>
    <w:rsid w:val="0027014B"/>
    <w:rsid w:val="002942B3"/>
    <w:rsid w:val="002A2959"/>
    <w:rsid w:val="002A3A4C"/>
    <w:rsid w:val="002E4029"/>
    <w:rsid w:val="002F781E"/>
    <w:rsid w:val="00321457"/>
    <w:rsid w:val="003374F4"/>
    <w:rsid w:val="003721AC"/>
    <w:rsid w:val="00393FF6"/>
    <w:rsid w:val="003B1F78"/>
    <w:rsid w:val="003C67F4"/>
    <w:rsid w:val="003D1736"/>
    <w:rsid w:val="003E5A2E"/>
    <w:rsid w:val="003E630C"/>
    <w:rsid w:val="003F5B3E"/>
    <w:rsid w:val="00456F3A"/>
    <w:rsid w:val="0047603C"/>
    <w:rsid w:val="004C0712"/>
    <w:rsid w:val="004D0F5B"/>
    <w:rsid w:val="004F66B8"/>
    <w:rsid w:val="0051197C"/>
    <w:rsid w:val="005222CF"/>
    <w:rsid w:val="00544F74"/>
    <w:rsid w:val="00563763"/>
    <w:rsid w:val="00594B27"/>
    <w:rsid w:val="005A14B3"/>
    <w:rsid w:val="005A2AE9"/>
    <w:rsid w:val="005A7435"/>
    <w:rsid w:val="005B3562"/>
    <w:rsid w:val="005D531A"/>
    <w:rsid w:val="005E0ED4"/>
    <w:rsid w:val="005F5707"/>
    <w:rsid w:val="006356E1"/>
    <w:rsid w:val="00643BCC"/>
    <w:rsid w:val="0066205B"/>
    <w:rsid w:val="00663829"/>
    <w:rsid w:val="006727CD"/>
    <w:rsid w:val="006771A0"/>
    <w:rsid w:val="006A65AF"/>
    <w:rsid w:val="006D0DE1"/>
    <w:rsid w:val="006D1B4C"/>
    <w:rsid w:val="006F0EE4"/>
    <w:rsid w:val="006F18F4"/>
    <w:rsid w:val="00710995"/>
    <w:rsid w:val="00725CDC"/>
    <w:rsid w:val="00745883"/>
    <w:rsid w:val="00756BD7"/>
    <w:rsid w:val="007757A6"/>
    <w:rsid w:val="00794C22"/>
    <w:rsid w:val="007B65C7"/>
    <w:rsid w:val="007D0E15"/>
    <w:rsid w:val="007D38B7"/>
    <w:rsid w:val="007D576B"/>
    <w:rsid w:val="007E2C10"/>
    <w:rsid w:val="00811AFE"/>
    <w:rsid w:val="00823898"/>
    <w:rsid w:val="00827A86"/>
    <w:rsid w:val="008379A8"/>
    <w:rsid w:val="008410AE"/>
    <w:rsid w:val="008D4DCC"/>
    <w:rsid w:val="008E498E"/>
    <w:rsid w:val="00906BB7"/>
    <w:rsid w:val="009742E3"/>
    <w:rsid w:val="009777B1"/>
    <w:rsid w:val="00977F0E"/>
    <w:rsid w:val="00994BE5"/>
    <w:rsid w:val="009A2784"/>
    <w:rsid w:val="009B1497"/>
    <w:rsid w:val="00A21BCB"/>
    <w:rsid w:val="00A46C6C"/>
    <w:rsid w:val="00A5324E"/>
    <w:rsid w:val="00A54E4E"/>
    <w:rsid w:val="00AA38ED"/>
    <w:rsid w:val="00AA47A4"/>
    <w:rsid w:val="00AC2559"/>
    <w:rsid w:val="00B10752"/>
    <w:rsid w:val="00B22E06"/>
    <w:rsid w:val="00B3406F"/>
    <w:rsid w:val="00B4778A"/>
    <w:rsid w:val="00B575D3"/>
    <w:rsid w:val="00B94208"/>
    <w:rsid w:val="00BA75A2"/>
    <w:rsid w:val="00BA7E8F"/>
    <w:rsid w:val="00BE6B02"/>
    <w:rsid w:val="00C06A28"/>
    <w:rsid w:val="00C152A2"/>
    <w:rsid w:val="00CA1258"/>
    <w:rsid w:val="00CA38E2"/>
    <w:rsid w:val="00CB6393"/>
    <w:rsid w:val="00CE74B2"/>
    <w:rsid w:val="00D124B0"/>
    <w:rsid w:val="00D42D84"/>
    <w:rsid w:val="00DB3436"/>
    <w:rsid w:val="00DD661D"/>
    <w:rsid w:val="00DF7AD3"/>
    <w:rsid w:val="00E007BF"/>
    <w:rsid w:val="00E0316C"/>
    <w:rsid w:val="00E17665"/>
    <w:rsid w:val="00E40948"/>
    <w:rsid w:val="00E510AC"/>
    <w:rsid w:val="00E62B91"/>
    <w:rsid w:val="00EA1B22"/>
    <w:rsid w:val="00EA1BFC"/>
    <w:rsid w:val="00EB5393"/>
    <w:rsid w:val="00EE549D"/>
    <w:rsid w:val="00F06F54"/>
    <w:rsid w:val="00F304C9"/>
    <w:rsid w:val="00F47EC3"/>
    <w:rsid w:val="00F52170"/>
    <w:rsid w:val="00F52F0A"/>
    <w:rsid w:val="00F54202"/>
    <w:rsid w:val="00F95958"/>
    <w:rsid w:val="00FA7977"/>
    <w:rsid w:val="00FB1476"/>
    <w:rsid w:val="00FB158A"/>
    <w:rsid w:val="00FC1E5A"/>
    <w:rsid w:val="00FD3177"/>
    <w:rsid w:val="00FE3007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25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6</cp:revision>
  <cp:lastPrinted>2006-10-31T09:03:00Z</cp:lastPrinted>
  <dcterms:created xsi:type="dcterms:W3CDTF">2023-03-05T13:52:00Z</dcterms:created>
  <dcterms:modified xsi:type="dcterms:W3CDTF">2023-03-23T07:45:00Z</dcterms:modified>
</cp:coreProperties>
</file>